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C571A" w:rsidRPr="00AC571A" w:rsidRDefault="00AC571A" w:rsidP="00AC571A">
      <w:r w:rsidRPr="00AC571A">
        <w:t>The revised manuscript is suitable for publication in this journal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1034E" w:rsidRPr="00133890" w:rsidRDefault="0081034E" w:rsidP="009344FF">
      <w:r w:rsidRPr="00133890">
        <w:t xml:space="preserve">Prof. </w:t>
      </w:r>
      <w:proofErr w:type="spellStart"/>
      <w:r w:rsidRPr="00133890">
        <w:t>Figen</w:t>
      </w:r>
      <w:proofErr w:type="spellEnd"/>
      <w:r w:rsidRPr="00133890">
        <w:t xml:space="preserve"> </w:t>
      </w:r>
      <w:proofErr w:type="spellStart"/>
      <w:r w:rsidRPr="00133890">
        <w:t>Balo</w:t>
      </w:r>
      <w:proofErr w:type="spellEnd"/>
      <w:r w:rsidRPr="00133890">
        <w:t xml:space="preserve">, </w:t>
      </w:r>
      <w:proofErr w:type="spellStart"/>
      <w:r w:rsidRPr="00133890">
        <w:t>Firat</w:t>
      </w:r>
      <w:proofErr w:type="spellEnd"/>
      <w:r w:rsidRPr="00133890">
        <w:t xml:space="preserve"> University, Turkey</w:t>
      </w:r>
      <w:bookmarkStart w:id="0" w:name="_GoBack"/>
      <w:bookmarkEnd w:id="0"/>
    </w:p>
    <w:sectPr w:rsidR="0081034E" w:rsidRPr="001338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DEqYm5ham5qamlko6SsGpxcWZ+XkgBYa1AEW7HFcsAAAA"/>
  </w:docVars>
  <w:rsids>
    <w:rsidRoot w:val="00A72896"/>
    <w:rsid w:val="00133890"/>
    <w:rsid w:val="002C0B2C"/>
    <w:rsid w:val="003651ED"/>
    <w:rsid w:val="0081034E"/>
    <w:rsid w:val="009344FF"/>
    <w:rsid w:val="009F328F"/>
    <w:rsid w:val="00A72896"/>
    <w:rsid w:val="00AC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F4729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2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4T09:59:00Z</dcterms:modified>
</cp:coreProperties>
</file>